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3BBF60BA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0C56E1">
        <w:rPr>
          <w:sz w:val="36"/>
          <w:szCs w:val="36"/>
          <w:lang w:val="en-GB"/>
        </w:rPr>
        <w:t xml:space="preserve">w </w:t>
      </w:r>
      <w:r w:rsidR="007B179B">
        <w:rPr>
          <w:sz w:val="36"/>
          <w:szCs w:val="36"/>
          <w:lang w:val="en-GB"/>
        </w:rPr>
        <w:t>York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97282" w14:textId="77777777" w:rsidR="00D3382B" w:rsidRDefault="00D3382B" w:rsidP="00CB37D9">
      <w:pPr>
        <w:spacing w:after="0" w:line="240" w:lineRule="auto"/>
      </w:pPr>
      <w:r>
        <w:separator/>
      </w:r>
    </w:p>
  </w:endnote>
  <w:endnote w:type="continuationSeparator" w:id="0">
    <w:p w14:paraId="1A7656FC" w14:textId="77777777" w:rsidR="00D3382B" w:rsidRDefault="00D3382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2A0ED" w14:textId="77777777" w:rsidR="00D3382B" w:rsidRDefault="00D3382B" w:rsidP="00CB37D9">
      <w:pPr>
        <w:spacing w:after="0" w:line="240" w:lineRule="auto"/>
      </w:pPr>
      <w:r>
        <w:separator/>
      </w:r>
    </w:p>
  </w:footnote>
  <w:footnote w:type="continuationSeparator" w:id="0">
    <w:p w14:paraId="365E828F" w14:textId="77777777" w:rsidR="00D3382B" w:rsidRDefault="00D3382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52124"/>
    <w:rsid w:val="000926AA"/>
    <w:rsid w:val="000C56E1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478D0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572C1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3382B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46:00Z</cp:lastPrinted>
  <dcterms:created xsi:type="dcterms:W3CDTF">2020-06-30T19:47:00Z</dcterms:created>
  <dcterms:modified xsi:type="dcterms:W3CDTF">2020-06-30T19:47:00Z</dcterms:modified>
</cp:coreProperties>
</file>